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4834B0B" w:rsidR="004F1CD0" w:rsidRDefault="007B4D2D" w:rsidP="00E31880">
      <w:pPr>
        <w:jc w:val="center"/>
        <w:rPr>
          <w:b/>
          <w:bCs/>
          <w:sz w:val="36"/>
          <w:szCs w:val="36"/>
        </w:rPr>
      </w:pPr>
      <w:r>
        <w:rPr>
          <w:b/>
          <w:bCs/>
          <w:sz w:val="36"/>
          <w:szCs w:val="36"/>
        </w:rPr>
        <w:t>COMMERCIAL</w:t>
      </w:r>
      <w:r w:rsidR="00E31880" w:rsidRPr="00E623AF">
        <w:rPr>
          <w:b/>
          <w:bCs/>
          <w:sz w:val="36"/>
          <w:szCs w:val="36"/>
        </w:rPr>
        <w:t xml:space="preserve"> SUB-LEASE AGREEMENT</w:t>
      </w:r>
    </w:p>
    <w:p w14:paraId="2BE2B1E0" w14:textId="3D5CAE76" w:rsidR="00442E4B" w:rsidRPr="00442E4B" w:rsidRDefault="00442E4B" w:rsidP="00E31880">
      <w:pPr>
        <w:jc w:val="center"/>
        <w:rPr>
          <w:b/>
          <w:bCs/>
          <w:sz w:val="32"/>
          <w:szCs w:val="32"/>
        </w:rPr>
      </w:pPr>
      <w:r>
        <w:rPr>
          <w:b/>
          <w:bCs/>
          <w:sz w:val="32"/>
          <w:szCs w:val="32"/>
        </w:rPr>
        <w:t>(</w:t>
      </w:r>
      <w:r w:rsidR="00882911">
        <w:rPr>
          <w:b/>
          <w:bCs/>
          <w:sz w:val="32"/>
          <w:szCs w:val="32"/>
        </w:rPr>
        <w:t>Wisconsin</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66EC96FB" w:rsidR="009A4FD9" w:rsidRDefault="00882911" w:rsidP="009A4FD9">
            <w:pPr>
              <w:rPr>
                <w:sz w:val="22"/>
                <w:szCs w:val="22"/>
              </w:rPr>
            </w:pPr>
            <w:r>
              <w:rPr>
                <w:sz w:val="22"/>
                <w:szCs w:val="22"/>
              </w:rPr>
              <w:t>Wisconsin</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7F0738" w14:textId="77777777" w:rsidR="00174B92" w:rsidRDefault="00174B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AABC88B" w:rsidR="00F4034F" w:rsidRPr="00174B92" w:rsidRDefault="00F4034F" w:rsidP="00174B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483FC" w14:textId="77777777" w:rsidR="00174B92" w:rsidRDefault="00174B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4DDC43" w14:textId="77777777" w:rsidR="00174B92" w:rsidRDefault="00174B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4FFB34A" w:rsidR="00F4034F" w:rsidRPr="00174B92" w:rsidRDefault="00F4034F" w:rsidP="00174B9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BC9D3D" w14:textId="77777777" w:rsidR="00174B92" w:rsidRDefault="00174B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75118771">
    <w:abstractNumId w:val="1"/>
  </w:num>
  <w:num w:numId="2" w16cid:durableId="12566736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74B92"/>
    <w:rsid w:val="00181BFB"/>
    <w:rsid w:val="001D23A7"/>
    <w:rsid w:val="001F3C5F"/>
    <w:rsid w:val="00213AF9"/>
    <w:rsid w:val="00283ABC"/>
    <w:rsid w:val="002D0FCE"/>
    <w:rsid w:val="00320642"/>
    <w:rsid w:val="003805E7"/>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82911"/>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095</Words>
  <Characters>11944</Characters>
  <Application/>
  <DocSecurity>0</DocSecurity>
  <Lines>99</Lines>
  <Paragraphs>28</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4011</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